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49AAD" w14:textId="77777777" w:rsidR="001E3D3A" w:rsidRDefault="001E3D3A" w:rsidP="001E3D3A">
      <w:pPr>
        <w:pStyle w:val="Heading2"/>
      </w:pPr>
      <w:r>
        <w:t>Sagebrush and height measurement</w:t>
      </w:r>
    </w:p>
    <w:p w14:paraId="67DED6A8" w14:textId="32266FFF" w:rsidR="001E3D3A" w:rsidRDefault="001E3D3A" w:rsidP="001E3D3A">
      <w:r>
        <w:t xml:space="preserve">The approximate sagebrush </w:t>
      </w:r>
      <w:r w:rsidR="0013004D">
        <w:t xml:space="preserve">and grass </w:t>
      </w:r>
      <w:r>
        <w:t>height is about:</w:t>
      </w:r>
    </w:p>
    <w:p w14:paraId="370874BC" w14:textId="1B7FE947" w:rsidR="0013004D" w:rsidRDefault="0013004D" w:rsidP="0013004D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171"/>
        <w:gridCol w:w="1171"/>
        <w:gridCol w:w="1171"/>
        <w:gridCol w:w="1171"/>
        <w:gridCol w:w="1171"/>
        <w:gridCol w:w="1172"/>
      </w:tblGrid>
      <w:tr w:rsidR="00041D68" w14:paraId="6370EE90" w14:textId="0CBB6615" w:rsidTr="00714AD4">
        <w:trPr>
          <w:trHeight w:val="269"/>
        </w:trPr>
        <w:tc>
          <w:tcPr>
            <w:tcW w:w="1345" w:type="dxa"/>
          </w:tcPr>
          <w:p w14:paraId="1D926DA8" w14:textId="4E7C49BB" w:rsidR="00041D68" w:rsidRDefault="00714AD4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nit: ft-in</w:t>
            </w:r>
          </w:p>
        </w:tc>
        <w:tc>
          <w:tcPr>
            <w:tcW w:w="1171" w:type="dxa"/>
          </w:tcPr>
          <w:p w14:paraId="15858D37" w14:textId="2CFE4E68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  <w:tc>
          <w:tcPr>
            <w:tcW w:w="1171" w:type="dxa"/>
          </w:tcPr>
          <w:p w14:paraId="3F873FE3" w14:textId="1763E1E6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  <w:tc>
          <w:tcPr>
            <w:tcW w:w="1171" w:type="dxa"/>
          </w:tcPr>
          <w:p w14:paraId="42AAB730" w14:textId="6DDDF1C5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  <w:tc>
          <w:tcPr>
            <w:tcW w:w="1171" w:type="dxa"/>
          </w:tcPr>
          <w:p w14:paraId="2A429078" w14:textId="7690FBC3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  <w:tc>
          <w:tcPr>
            <w:tcW w:w="1171" w:type="dxa"/>
          </w:tcPr>
          <w:p w14:paraId="56AD11E0" w14:textId="331768F1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  <w:tc>
          <w:tcPr>
            <w:tcW w:w="1172" w:type="dxa"/>
          </w:tcPr>
          <w:p w14:paraId="4893A6C0" w14:textId="2421BE31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</w:tr>
      <w:tr w:rsidR="00041D68" w14:paraId="7080055E" w14:textId="3FC9EDD7" w:rsidTr="00714AD4">
        <w:trPr>
          <w:trHeight w:val="269"/>
        </w:trPr>
        <w:tc>
          <w:tcPr>
            <w:tcW w:w="1345" w:type="dxa"/>
          </w:tcPr>
          <w:p w14:paraId="4A1EC7B0" w14:textId="1984B8E4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gebrush</w:t>
            </w:r>
          </w:p>
        </w:tc>
        <w:tc>
          <w:tcPr>
            <w:tcW w:w="1171" w:type="dxa"/>
          </w:tcPr>
          <w:p w14:paraId="4BDFB600" w14:textId="50D302C9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'2"</w:t>
            </w:r>
          </w:p>
        </w:tc>
        <w:tc>
          <w:tcPr>
            <w:tcW w:w="1171" w:type="dxa"/>
          </w:tcPr>
          <w:p w14:paraId="6055F60A" w14:textId="394B4243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'</w:t>
            </w:r>
          </w:p>
        </w:tc>
        <w:tc>
          <w:tcPr>
            <w:tcW w:w="1171" w:type="dxa"/>
          </w:tcPr>
          <w:p w14:paraId="5CCCC7E1" w14:textId="7E9D6620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'3"</w:t>
            </w:r>
          </w:p>
        </w:tc>
        <w:tc>
          <w:tcPr>
            <w:tcW w:w="1171" w:type="dxa"/>
          </w:tcPr>
          <w:p w14:paraId="371CF24F" w14:textId="0C131887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'10"</w:t>
            </w:r>
          </w:p>
        </w:tc>
        <w:tc>
          <w:tcPr>
            <w:tcW w:w="1171" w:type="dxa"/>
          </w:tcPr>
          <w:p w14:paraId="6C8885EE" w14:textId="76329CDC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'8"</w:t>
            </w:r>
          </w:p>
        </w:tc>
        <w:tc>
          <w:tcPr>
            <w:tcW w:w="1172" w:type="dxa"/>
          </w:tcPr>
          <w:p w14:paraId="4C86F55E" w14:textId="6566401F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7'4"</w:t>
            </w:r>
          </w:p>
        </w:tc>
      </w:tr>
      <w:tr w:rsidR="00041D68" w14:paraId="7BDB3A58" w14:textId="26CB60E6" w:rsidTr="00714AD4">
        <w:trPr>
          <w:trHeight w:val="269"/>
        </w:trPr>
        <w:tc>
          <w:tcPr>
            <w:tcW w:w="1345" w:type="dxa"/>
          </w:tcPr>
          <w:p w14:paraId="2C2817F0" w14:textId="4514D8A7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rass</w:t>
            </w:r>
          </w:p>
        </w:tc>
        <w:tc>
          <w:tcPr>
            <w:tcW w:w="1171" w:type="dxa"/>
          </w:tcPr>
          <w:p w14:paraId="192B26DC" w14:textId="3930F288" w:rsidR="00041D68" w:rsidRDefault="00714AD4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  <w:r w:rsidR="00041D68">
              <w:rPr>
                <w:rFonts w:ascii="Calibri" w:hAnsi="Calibri" w:cs="Calibri"/>
                <w:sz w:val="22"/>
                <w:szCs w:val="22"/>
              </w:rPr>
              <w:t>'</w:t>
            </w:r>
            <w:r>
              <w:rPr>
                <w:rFonts w:ascii="Calibri" w:hAnsi="Calibri" w:cs="Calibri"/>
                <w:sz w:val="22"/>
                <w:szCs w:val="22"/>
              </w:rPr>
              <w:t>5”</w:t>
            </w:r>
          </w:p>
        </w:tc>
        <w:tc>
          <w:tcPr>
            <w:tcW w:w="1171" w:type="dxa"/>
          </w:tcPr>
          <w:p w14:paraId="277E8324" w14:textId="7CBDB6A9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'</w:t>
            </w:r>
            <w:r w:rsidR="00714AD4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"</w:t>
            </w:r>
          </w:p>
        </w:tc>
        <w:tc>
          <w:tcPr>
            <w:tcW w:w="1171" w:type="dxa"/>
          </w:tcPr>
          <w:p w14:paraId="3B79BEEA" w14:textId="1AA05266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'4"</w:t>
            </w:r>
          </w:p>
        </w:tc>
        <w:tc>
          <w:tcPr>
            <w:tcW w:w="1171" w:type="dxa"/>
          </w:tcPr>
          <w:p w14:paraId="489DF1BF" w14:textId="6D349F7B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"</w:t>
            </w:r>
          </w:p>
        </w:tc>
        <w:tc>
          <w:tcPr>
            <w:tcW w:w="1171" w:type="dxa"/>
          </w:tcPr>
          <w:p w14:paraId="6E5004F3" w14:textId="4F51E068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'7"</w:t>
            </w:r>
          </w:p>
        </w:tc>
        <w:tc>
          <w:tcPr>
            <w:tcW w:w="1172" w:type="dxa"/>
          </w:tcPr>
          <w:p w14:paraId="0EDAD2F2" w14:textId="77777777" w:rsidR="00041D68" w:rsidRDefault="00041D68" w:rsidP="0013004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79A28B63" w14:textId="44841E01" w:rsidR="0013004D" w:rsidRDefault="0013004D" w:rsidP="0013004D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B62F353" w14:textId="313FFF65" w:rsidR="001E3D3A" w:rsidRDefault="0013004D" w:rsidP="001E3D3A">
      <w:r>
        <w:t xml:space="preserve"> </w:t>
      </w:r>
      <w:r w:rsidR="00041D68">
        <w:t xml:space="preserve">Or </w:t>
      </w:r>
    </w:p>
    <w:p w14:paraId="44533751" w14:textId="77777777" w:rsidR="00041D68" w:rsidRDefault="00041D68" w:rsidP="001E3D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050"/>
        <w:gridCol w:w="1050"/>
        <w:gridCol w:w="1050"/>
        <w:gridCol w:w="1050"/>
        <w:gridCol w:w="1050"/>
        <w:gridCol w:w="1050"/>
        <w:gridCol w:w="1615"/>
      </w:tblGrid>
      <w:tr w:rsidR="00714AD4" w14:paraId="0C54DDB0" w14:textId="7500B40C" w:rsidTr="00A25F8B">
        <w:tc>
          <w:tcPr>
            <w:tcW w:w="1435" w:type="dxa"/>
          </w:tcPr>
          <w:p w14:paraId="1AA03909" w14:textId="0188522D" w:rsidR="00714AD4" w:rsidRDefault="00714AD4" w:rsidP="00B64D9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nit: meters</w:t>
            </w:r>
          </w:p>
        </w:tc>
        <w:tc>
          <w:tcPr>
            <w:tcW w:w="1050" w:type="dxa"/>
          </w:tcPr>
          <w:p w14:paraId="0FB8E185" w14:textId="77777777" w:rsidR="00714AD4" w:rsidRDefault="00714AD4" w:rsidP="00B64D9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  <w:tc>
          <w:tcPr>
            <w:tcW w:w="1050" w:type="dxa"/>
          </w:tcPr>
          <w:p w14:paraId="42B05739" w14:textId="77777777" w:rsidR="00714AD4" w:rsidRDefault="00714AD4" w:rsidP="00B64D9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  <w:tc>
          <w:tcPr>
            <w:tcW w:w="1050" w:type="dxa"/>
          </w:tcPr>
          <w:p w14:paraId="020F107C" w14:textId="77777777" w:rsidR="00714AD4" w:rsidRDefault="00714AD4" w:rsidP="00B64D9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  <w:tc>
          <w:tcPr>
            <w:tcW w:w="1050" w:type="dxa"/>
          </w:tcPr>
          <w:p w14:paraId="16F8124E" w14:textId="77777777" w:rsidR="00714AD4" w:rsidRDefault="00714AD4" w:rsidP="00B64D9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  <w:tc>
          <w:tcPr>
            <w:tcW w:w="1050" w:type="dxa"/>
          </w:tcPr>
          <w:p w14:paraId="45E30916" w14:textId="77777777" w:rsidR="00714AD4" w:rsidRDefault="00714AD4" w:rsidP="00B64D9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  <w:tc>
          <w:tcPr>
            <w:tcW w:w="1050" w:type="dxa"/>
          </w:tcPr>
          <w:p w14:paraId="31E07E2A" w14:textId="77777777" w:rsidR="00714AD4" w:rsidRDefault="00714AD4" w:rsidP="00B64D9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mple</w:t>
            </w:r>
          </w:p>
        </w:tc>
        <w:tc>
          <w:tcPr>
            <w:tcW w:w="1615" w:type="dxa"/>
          </w:tcPr>
          <w:p w14:paraId="37081D62" w14:textId="45AB11A8" w:rsidR="00714AD4" w:rsidRDefault="00A25F8B" w:rsidP="00B64D9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imple </w:t>
            </w:r>
            <w:r w:rsidR="00714AD4">
              <w:rPr>
                <w:rFonts w:ascii="Calibri" w:hAnsi="Calibri" w:cs="Calibri"/>
                <w:sz w:val="22"/>
                <w:szCs w:val="22"/>
              </w:rPr>
              <w:t>Average</w:t>
            </w:r>
          </w:p>
        </w:tc>
      </w:tr>
      <w:tr w:rsidR="00714AD4" w14:paraId="17E61CD2" w14:textId="4D5BF72B" w:rsidTr="00A25F8B">
        <w:tc>
          <w:tcPr>
            <w:tcW w:w="1435" w:type="dxa"/>
          </w:tcPr>
          <w:p w14:paraId="2EC966E8" w14:textId="77777777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gebrush</w:t>
            </w:r>
          </w:p>
        </w:tc>
        <w:tc>
          <w:tcPr>
            <w:tcW w:w="1050" w:type="dxa"/>
            <w:vAlign w:val="bottom"/>
          </w:tcPr>
          <w:p w14:paraId="7F7D8E12" w14:textId="4FE696E9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1050" w:type="dxa"/>
            <w:vAlign w:val="bottom"/>
          </w:tcPr>
          <w:p w14:paraId="0EC046CC" w14:textId="76C5906C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050" w:type="dxa"/>
            <w:vAlign w:val="bottom"/>
          </w:tcPr>
          <w:p w14:paraId="0168B623" w14:textId="52FAE1A5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050" w:type="dxa"/>
            <w:vAlign w:val="bottom"/>
          </w:tcPr>
          <w:p w14:paraId="29200EC5" w14:textId="4B27E9E7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050" w:type="dxa"/>
            <w:vAlign w:val="bottom"/>
          </w:tcPr>
          <w:p w14:paraId="4DE35BEE" w14:textId="596CB921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50" w:type="dxa"/>
            <w:vAlign w:val="bottom"/>
          </w:tcPr>
          <w:p w14:paraId="264A9FED" w14:textId="15F41F7C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615" w:type="dxa"/>
            <w:vAlign w:val="bottom"/>
          </w:tcPr>
          <w:p w14:paraId="5C25F9CC" w14:textId="6988DE9B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</w:t>
            </w:r>
          </w:p>
        </w:tc>
      </w:tr>
      <w:tr w:rsidR="00714AD4" w14:paraId="79D7225E" w14:textId="37ECE465" w:rsidTr="00A25F8B">
        <w:tc>
          <w:tcPr>
            <w:tcW w:w="1435" w:type="dxa"/>
          </w:tcPr>
          <w:p w14:paraId="71EC4FF8" w14:textId="77777777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rass</w:t>
            </w:r>
          </w:p>
        </w:tc>
        <w:tc>
          <w:tcPr>
            <w:tcW w:w="1050" w:type="dxa"/>
            <w:vAlign w:val="bottom"/>
          </w:tcPr>
          <w:p w14:paraId="11C4D954" w14:textId="6E934DC9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 w:rsidR="00A25F8B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50" w:type="dxa"/>
            <w:vAlign w:val="bottom"/>
          </w:tcPr>
          <w:p w14:paraId="47D22549" w14:textId="5061A3A2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050" w:type="dxa"/>
            <w:vAlign w:val="bottom"/>
          </w:tcPr>
          <w:p w14:paraId="63ED3D14" w14:textId="489ABC06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1050" w:type="dxa"/>
            <w:vAlign w:val="bottom"/>
          </w:tcPr>
          <w:p w14:paraId="1F4D271F" w14:textId="7EC14BDC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050" w:type="dxa"/>
            <w:vAlign w:val="bottom"/>
          </w:tcPr>
          <w:p w14:paraId="6DE29797" w14:textId="7D13943B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050" w:type="dxa"/>
            <w:vAlign w:val="bottom"/>
          </w:tcPr>
          <w:p w14:paraId="28DE7910" w14:textId="77777777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15" w:type="dxa"/>
            <w:vAlign w:val="bottom"/>
          </w:tcPr>
          <w:p w14:paraId="1602D601" w14:textId="63BD812E" w:rsidR="00714AD4" w:rsidRDefault="00714AD4" w:rsidP="00714AD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 w:rsidR="00A25F8B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</w:tr>
    </w:tbl>
    <w:p w14:paraId="4459F504" w14:textId="77777777" w:rsidR="00041D68" w:rsidRDefault="00041D68" w:rsidP="001E3D3A"/>
    <w:p w14:paraId="7E1DA837" w14:textId="769C5D97" w:rsidR="001E3D3A" w:rsidRPr="00943CBC" w:rsidRDefault="0013004D" w:rsidP="001E3D3A">
      <w:r>
        <w:t>Photos for the measurement are attached below:</w:t>
      </w:r>
    </w:p>
    <w:p w14:paraId="5FDED70E" w14:textId="0ED94A6C" w:rsidR="001E3D3A" w:rsidRDefault="001E3D3A">
      <w:r>
        <w:br w:type="page"/>
      </w:r>
    </w:p>
    <w:p w14:paraId="530AA261" w14:textId="1391FD50" w:rsidR="00943CBC" w:rsidRDefault="001E3D3A" w:rsidP="001E3D3A">
      <w:pPr>
        <w:pStyle w:val="Heading2"/>
      </w:pPr>
      <w:r>
        <w:lastRenderedPageBreak/>
        <w:t>Sagebrush measurement photos</w:t>
      </w:r>
    </w:p>
    <w:p w14:paraId="674A42DA" w14:textId="75C822AA" w:rsidR="001E3D3A" w:rsidRDefault="001E3D3A" w:rsidP="001B2C8C">
      <w:r>
        <w:rPr>
          <w:noProof/>
        </w:rPr>
        <w:drawing>
          <wp:inline distT="0" distB="0" distL="0" distR="0" wp14:anchorId="19E6D1B7" wp14:editId="66453DDA">
            <wp:extent cx="3803448" cy="7974874"/>
            <wp:effectExtent l="0" t="0" r="6985" b="7620"/>
            <wp:docPr id="1524048012" name="Picture 1" descr="A person holding a r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048012" name="Picture 1" descr="A person holding a rop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3881" cy="7975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69166" w14:textId="42F884C7" w:rsidR="00943CBC" w:rsidRDefault="001B2C8C" w:rsidP="001B2C8C">
      <w:r>
        <w:rPr>
          <w:noProof/>
        </w:rPr>
        <w:lastRenderedPageBreak/>
        <w:drawing>
          <wp:inline distT="0" distB="0" distL="0" distR="0" wp14:anchorId="2ADBF7A9" wp14:editId="553BF355">
            <wp:extent cx="7924800" cy="4811077"/>
            <wp:effectExtent l="0" t="5080" r="0" b="0"/>
            <wp:docPr id="1907347703" name="Picture 12" descr="A person holding a yellow tape meas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347703" name="Picture 12" descr="A person holding a yellow tape measure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 rot="5400000">
                      <a:off x="0" y="0"/>
                      <a:ext cx="7924800" cy="48110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1DEA18" w14:textId="77777777" w:rsidR="00943CBC" w:rsidRDefault="00943CBC" w:rsidP="001B2C8C">
      <w:r>
        <w:rPr>
          <w:noProof/>
        </w:rPr>
        <w:lastRenderedPageBreak/>
        <w:drawing>
          <wp:inline distT="0" distB="0" distL="0" distR="0" wp14:anchorId="1F12F118" wp14:editId="6B5BAA04">
            <wp:extent cx="5943600" cy="8227060"/>
            <wp:effectExtent l="0" t="0" r="0" b="2540"/>
            <wp:docPr id="61423643" name="Picture 1" descr="A person holding a yellow toy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23643" name="Picture 1" descr="A person holding a yellow toy objec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FB586" w14:textId="77777777" w:rsidR="00943CBC" w:rsidRDefault="001B2C8C" w:rsidP="001B2C8C">
      <w:r>
        <w:rPr>
          <w:noProof/>
        </w:rPr>
        <w:lastRenderedPageBreak/>
        <w:drawing>
          <wp:inline distT="0" distB="0" distL="0" distR="0" wp14:anchorId="5B732255" wp14:editId="632E078E">
            <wp:extent cx="7924800" cy="5943600"/>
            <wp:effectExtent l="0" t="0" r="0" b="0"/>
            <wp:docPr id="923488167" name="Picture 14" descr="A person standing in a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488167" name="Picture 14" descr="A person standing in a field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C7780" w14:textId="77777777" w:rsidR="00943CBC" w:rsidRDefault="001B2C8C" w:rsidP="001B2C8C">
      <w:r>
        <w:rPr>
          <w:noProof/>
        </w:rPr>
        <w:lastRenderedPageBreak/>
        <w:drawing>
          <wp:inline distT="0" distB="0" distL="0" distR="0" wp14:anchorId="38A2EA00" wp14:editId="71A0724D">
            <wp:extent cx="7924800" cy="5943600"/>
            <wp:effectExtent l="0" t="0" r="0" b="0"/>
            <wp:docPr id="2126483361" name="Picture 15" descr="A person holding a measuring t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483361" name="Picture 15" descr="A person holding a measuring tap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0D189" w14:textId="49333012" w:rsidR="001B2C8C" w:rsidRDefault="00943CBC" w:rsidP="001B2C8C">
      <w:r>
        <w:rPr>
          <w:noProof/>
        </w:rPr>
        <w:lastRenderedPageBreak/>
        <w:drawing>
          <wp:inline distT="0" distB="0" distL="0" distR="0" wp14:anchorId="4BC7F2C9" wp14:editId="08B94EE5">
            <wp:extent cx="7924800" cy="5943600"/>
            <wp:effectExtent l="0" t="0" r="0" b="0"/>
            <wp:docPr id="704907228" name="Picture 17" descr="A person holding a yellow st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907228" name="Picture 17" descr="A person holding a yellow sta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E910F" w14:textId="77777777" w:rsidR="001E3D3A" w:rsidRDefault="001E3D3A" w:rsidP="001B2C8C"/>
    <w:p w14:paraId="1CF05AA1" w14:textId="5437CC8B" w:rsidR="00943CBC" w:rsidRDefault="001E3D3A" w:rsidP="001E3D3A">
      <w:pPr>
        <w:pStyle w:val="Heading2"/>
      </w:pPr>
      <w:r>
        <w:lastRenderedPageBreak/>
        <w:t>Grass measurement photos</w:t>
      </w:r>
    </w:p>
    <w:p w14:paraId="70B4CB6A" w14:textId="77777777" w:rsidR="001E3D3A" w:rsidRDefault="001E3D3A" w:rsidP="001B2C8C">
      <w:r>
        <w:rPr>
          <w:noProof/>
        </w:rPr>
        <w:drawing>
          <wp:inline distT="0" distB="0" distL="0" distR="0" wp14:anchorId="425D2A6E" wp14:editId="0128D84D">
            <wp:extent cx="7924800" cy="5943600"/>
            <wp:effectExtent l="0" t="0" r="0" b="0"/>
            <wp:docPr id="1708985718" name="Picture 18" descr="A person standing in a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985718" name="Picture 18" descr="A person standing in a fiel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CE39C" w14:textId="77777777" w:rsidR="001E3D3A" w:rsidRDefault="001E3D3A" w:rsidP="001B2C8C">
      <w:r>
        <w:rPr>
          <w:noProof/>
        </w:rPr>
        <w:lastRenderedPageBreak/>
        <w:drawing>
          <wp:inline distT="0" distB="0" distL="0" distR="0" wp14:anchorId="780F6877" wp14:editId="2DFA94BD">
            <wp:extent cx="7924800" cy="5943600"/>
            <wp:effectExtent l="0" t="0" r="0" b="0"/>
            <wp:docPr id="1982805003" name="Picture 19" descr="A person standing in a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805003" name="Picture 19" descr="A person standing in a fiel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F46EE" w14:textId="77777777" w:rsidR="001E3D3A" w:rsidRDefault="001E3D3A" w:rsidP="001B2C8C">
      <w:r>
        <w:rPr>
          <w:noProof/>
        </w:rPr>
        <w:lastRenderedPageBreak/>
        <w:drawing>
          <wp:inline distT="0" distB="0" distL="0" distR="0" wp14:anchorId="088A440F" wp14:editId="48F30459">
            <wp:extent cx="7924800" cy="5943600"/>
            <wp:effectExtent l="0" t="0" r="0" b="0"/>
            <wp:docPr id="1654181913" name="Picture 20" descr="A person standing in a field with a measuring t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181913" name="Picture 20" descr="A person standing in a field with a measuring tap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A5E89" w14:textId="77777777" w:rsidR="001E3D3A" w:rsidRDefault="001E3D3A" w:rsidP="001B2C8C">
      <w:r>
        <w:rPr>
          <w:noProof/>
        </w:rPr>
        <w:lastRenderedPageBreak/>
        <w:drawing>
          <wp:inline distT="0" distB="0" distL="0" distR="0" wp14:anchorId="29FC1E20" wp14:editId="4F569DDD">
            <wp:extent cx="7924800" cy="5943600"/>
            <wp:effectExtent l="0" t="0" r="0" b="0"/>
            <wp:docPr id="327549824" name="Picture 21" descr="A person standing in a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549824" name="Picture 21" descr="A person standing in a fiel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7D4B8" w14:textId="4A00F66C" w:rsidR="001E3D3A" w:rsidRDefault="001E3D3A" w:rsidP="001B2C8C">
      <w:r>
        <w:rPr>
          <w:noProof/>
        </w:rPr>
        <w:lastRenderedPageBreak/>
        <w:drawing>
          <wp:inline distT="0" distB="0" distL="0" distR="0" wp14:anchorId="62493C1D" wp14:editId="54FED5A2">
            <wp:extent cx="7924800" cy="5943600"/>
            <wp:effectExtent l="0" t="0" r="0" b="0"/>
            <wp:docPr id="893069196" name="Picture 22" descr="A person holding a yellow sa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069196" name="Picture 22" descr="A person holding a yellow saw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D442B" w14:textId="77777777" w:rsidR="001E3D3A" w:rsidRDefault="001E3D3A" w:rsidP="001E3D3A">
      <w:pPr>
        <w:pStyle w:val="Heading2"/>
      </w:pPr>
      <w:r w:rsidRPr="001B2C8C">
        <w:lastRenderedPageBreak/>
        <w:t>Surroundings</w:t>
      </w:r>
    </w:p>
    <w:p w14:paraId="0C5A5A42" w14:textId="77777777" w:rsidR="001E3D3A" w:rsidRDefault="001E3D3A" w:rsidP="001E3D3A">
      <w:r>
        <w:rPr>
          <w:noProof/>
        </w:rPr>
        <w:drawing>
          <wp:inline distT="0" distB="0" distL="0" distR="0" wp14:anchorId="71B1B4CC" wp14:editId="4971DAD0">
            <wp:extent cx="7924800" cy="5943600"/>
            <wp:effectExtent l="0" t="0" r="0" b="0"/>
            <wp:docPr id="580050847" name="Picture 1" descr="A field of dry gra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050847" name="Picture 1" descr="A field of dry grass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B3224" w14:textId="77777777" w:rsidR="001E3D3A" w:rsidRDefault="001E3D3A" w:rsidP="001E3D3A">
      <w:r>
        <w:rPr>
          <w:noProof/>
        </w:rPr>
        <w:lastRenderedPageBreak/>
        <w:drawing>
          <wp:inline distT="0" distB="0" distL="0" distR="0" wp14:anchorId="2FE447BD" wp14:editId="63A0DFE5">
            <wp:extent cx="7924800" cy="5943600"/>
            <wp:effectExtent l="0" t="0" r="0" b="0"/>
            <wp:docPr id="1621882697" name="Picture 2" descr="A field with trees and a cloudy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882697" name="Picture 2" descr="A field with trees and a cloudy sky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802F5" w14:textId="77777777" w:rsidR="001E3D3A" w:rsidRDefault="001E3D3A" w:rsidP="001E3D3A">
      <w:r>
        <w:rPr>
          <w:noProof/>
        </w:rPr>
        <w:lastRenderedPageBreak/>
        <w:drawing>
          <wp:inline distT="0" distB="0" distL="0" distR="0" wp14:anchorId="2DBA43E9" wp14:editId="5DCC14D0">
            <wp:extent cx="7924800" cy="5943600"/>
            <wp:effectExtent l="0" t="0" r="0" b="0"/>
            <wp:docPr id="1921031291" name="Picture 3" descr="A field with power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031291" name="Picture 3" descr="A field with power lines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F93B1" w14:textId="77777777" w:rsidR="001E3D3A" w:rsidRDefault="001E3D3A" w:rsidP="001E3D3A">
      <w:r>
        <w:rPr>
          <w:noProof/>
        </w:rPr>
        <w:lastRenderedPageBreak/>
        <w:drawing>
          <wp:inline distT="0" distB="0" distL="0" distR="0" wp14:anchorId="7947613A" wp14:editId="4269DCF7">
            <wp:extent cx="7924800" cy="5943600"/>
            <wp:effectExtent l="0" t="0" r="0" b="0"/>
            <wp:docPr id="1908952443" name="Picture 4" descr="A field of dry grass and bush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952443" name="Picture 4" descr="A field of dry grass and bushes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9AF63" w14:textId="77777777" w:rsidR="001E3D3A" w:rsidRDefault="001E3D3A" w:rsidP="001E3D3A">
      <w:r>
        <w:rPr>
          <w:noProof/>
        </w:rPr>
        <w:lastRenderedPageBreak/>
        <w:drawing>
          <wp:inline distT="0" distB="0" distL="0" distR="0" wp14:anchorId="724EC2F9" wp14:editId="529AC317">
            <wp:extent cx="7924800" cy="5943600"/>
            <wp:effectExtent l="0" t="0" r="0" b="0"/>
            <wp:docPr id="132753017" name="Picture 5" descr="A view from the window of a pla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53017" name="Picture 5" descr="A view from the window of a plan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ABC18" w14:textId="77777777" w:rsidR="001E3D3A" w:rsidRDefault="001E3D3A" w:rsidP="001E3D3A">
      <w:r>
        <w:rPr>
          <w:noProof/>
        </w:rPr>
        <w:lastRenderedPageBreak/>
        <w:drawing>
          <wp:inline distT="0" distB="0" distL="0" distR="0" wp14:anchorId="163B3448" wp14:editId="43EFFB9F">
            <wp:extent cx="7924800" cy="5943600"/>
            <wp:effectExtent l="0" t="0" r="0" b="0"/>
            <wp:docPr id="1167009630" name="Picture 6" descr="A dry grass field with a metal po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009630" name="Picture 6" descr="A dry grass field with a metal pole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E8E12" w14:textId="77777777" w:rsidR="001E3D3A" w:rsidRPr="001B2C8C" w:rsidRDefault="001E3D3A" w:rsidP="001B2C8C"/>
    <w:sectPr w:rsidR="001E3D3A" w:rsidRPr="001B2C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DazMLA0tLQ0MzJS0lEKTi0uzszPAykwqgUA+uv9NSwAAAA="/>
  </w:docVars>
  <w:rsids>
    <w:rsidRoot w:val="001B2C8C"/>
    <w:rsid w:val="00025D3A"/>
    <w:rsid w:val="00041D68"/>
    <w:rsid w:val="0013004D"/>
    <w:rsid w:val="001A2877"/>
    <w:rsid w:val="001B2C8C"/>
    <w:rsid w:val="001E3D3A"/>
    <w:rsid w:val="00714AD4"/>
    <w:rsid w:val="00943CBC"/>
    <w:rsid w:val="00A25F8B"/>
    <w:rsid w:val="00AB63DA"/>
    <w:rsid w:val="00C84FA0"/>
    <w:rsid w:val="00FA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63E79"/>
  <w15:chartTrackingRefBased/>
  <w15:docId w15:val="{12ECE3B4-0B06-414B-BBE5-1D307382A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877"/>
    <w:pPr>
      <w:widowControl w:val="0"/>
      <w:spacing w:after="0"/>
      <w:jc w:val="both"/>
    </w:pPr>
    <w:rPr>
      <w:rFonts w:ascii="Calibri" w:hAnsi="Calibri"/>
    </w:rPr>
  </w:style>
  <w:style w:type="paragraph" w:styleId="Heading1">
    <w:name w:val="heading 1"/>
    <w:basedOn w:val="Normal"/>
    <w:link w:val="Heading1Char"/>
    <w:uiPriority w:val="9"/>
    <w:qFormat/>
    <w:rsid w:val="001B2C8C"/>
    <w:pPr>
      <w:widowControl/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2877"/>
    <w:pPr>
      <w:keepNext/>
      <w:keepLines/>
      <w:spacing w:before="40"/>
      <w:outlineLvl w:val="1"/>
    </w:pPr>
    <w:rPr>
      <w:rFonts w:eastAsiaTheme="majorEastAsia" w:cstheme="majorBidi"/>
      <w:b/>
      <w:bCs/>
      <w:color w:val="538135" w:themeColor="accent6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2877"/>
    <w:rPr>
      <w:rFonts w:ascii="Calibri" w:eastAsiaTheme="majorEastAsia" w:hAnsi="Calibri" w:cstheme="majorBidi"/>
      <w:b/>
      <w:bCs/>
      <w:color w:val="538135" w:themeColor="accent6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B2C8C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NormalWeb">
    <w:name w:val="Normal (Web)"/>
    <w:basedOn w:val="Normal"/>
    <w:uiPriority w:val="99"/>
    <w:unhideWhenUsed/>
    <w:rsid w:val="0013004D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styleId="TableGrid">
    <w:name w:val="Table Grid"/>
    <w:basedOn w:val="TableNormal"/>
    <w:uiPriority w:val="39"/>
    <w:rsid w:val="00130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Qianyu</dc:creator>
  <cp:keywords/>
  <dc:description/>
  <cp:lastModifiedBy>Zhang, Qianyu</cp:lastModifiedBy>
  <cp:revision>2</cp:revision>
  <dcterms:created xsi:type="dcterms:W3CDTF">2023-10-05T22:06:00Z</dcterms:created>
  <dcterms:modified xsi:type="dcterms:W3CDTF">2023-10-05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813e80-18f5-49ea-82e2-0d143102c081</vt:lpwstr>
  </property>
</Properties>
</file>